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ทดสอบ</w:t>
      </w:r>
      <w:r>
        <w:t xml:space="preserve"> </w:t>
      </w:r>
      <w:r>
        <w:t xml:space="preserve">PE+ASR</w:t>
      </w:r>
      <w:r>
        <w:t xml:space="preserve"> </w:t>
      </w:r>
      <w:r>
        <w:t xml:space="preserve">ห้อง</w:t>
      </w:r>
      <w:r>
        <w:t xml:space="preserve"> </w:t>
      </w:r>
      <w:r>
        <w:t xml:space="preserve">4217)</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3</w:t>
      </w:r>
      <w:r>
        <w:t xml:space="preserve"> </w:t>
      </w:r>
      <w:r>
        <w:t xml:space="preserve">พ.ค.</w:t>
      </w:r>
      <w:r>
        <w:t xml:space="preserve"> </w:t>
      </w:r>
      <w:r>
        <w:t xml:space="preserve">2564</w:t>
      </w:r>
    </w:p>
    <w:p>
      <w:pPr>
        <w:pStyle w:val="Date"/>
      </w:pPr>
      <w:r>
        <w:t xml:space="preserve">วันศุกร์ที่</w:t>
      </w:r>
      <w:r>
        <w:t xml:space="preserve"> </w:t>
      </w:r>
      <w:r>
        <w:t xml:space="preserve">28</w:t>
      </w:r>
      <w:r>
        <w:t xml:space="preserve"> </w:t>
      </w:r>
      <w:r>
        <w:t xml:space="preserve">ตุล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 ท่านผู้ชมทุกท่านจำกันได้นะครับ วันนี้ครบรอบ 1 ปีวันที่ 3 พฤษภาคมปีที่แล้วเป็นวันแรกที่เราเริ่มผ่อนคลายมาตรการต่าง ๆ 1 ปีให้หลัง 3 พฤษภาคมวันนี้ทุกอย่างขณะนี้เราก็อยู่ในช่วงขาขึ้นติดโควิค 19 เรามีอัตราการเสียชีวิต 1 เดือนก่อน หน้านี้บ้านนาแก 0.12% แต่ในวันนี้ตัวเลขของเมื่อวานขึ้นไปถึงตัวเลข 0.36 ถ้าตัวเลขต่าง ๆ ไม่ลดลงและกลับกันกับตัวเลขที่เพิ่มขึ้น นั่นหมายความว่าเรากำลังวิ่งเข้าไปถึงจุดที่แท้จริง ผมขอกราบเรียนทุกท่านนะครับ สิ่งที่จากนี้เป็นต้นไป ผมขอความกรุณาจริง ๆคนไทยทุกคนเราต้องช่วยกันแล้ว การใส่หน้ากากอยู่ตลอดเวลา ผมย้ำนะครับ การใส่หน้ากากอยู่ตลอดเวลา ไม่เว้นแม้กระทั่งอยู่บ้าน ตัวเลขในสัปดาห์นี้มีอัตราการแพร่ระบาดเกิดขึ้นในบ้านครอบครัว กับเพื่อนฝูง ตอนนี้ถึงแม้อยู่บ้าน เราไม่รู้หรอกใครจะนำเชื้อเข้ามาหรือเปล่า รักษาระยะห่าง มันทำความสะอาด ล้างมือย้ำอีกครั้งเป็นหน้าที่คนไทยทุกคนต้องช่วยกันแล้วสิ่งหนึ่งที่ผมกำลังจะขอมาตรการของผู้ประกอบการก็ขอให้ทำตามที่รัฐบาลกำหนดไว้ มาตรการต่าง ๆ เหล่านั้นไม่ได้คิดเอง มาตรการมาจากข้อมูลต่าง ๆ แล้วมีกระบวนการในการทบทวนว่ามันมีความจำเป็นอะไรไม่จำเป็น สำหรับทุกคนวัคซีนเป็นหนึ่งในเครื่องมือตัวหนึ่ง ที่จะทำให้เราปลอดภัย มีมีขาวลือเยอะมากในเรื่องของวัคซีน แต่ผมให้ข้อมูลนะครับ ว่าความเสี่ยงที่อาจจะเกิดขึ้นจากการฉีดวัคซีนเมื่อเทียบกับตัวเลขอัตราการเสียชีวิตหรือความเสี่ยงจากโควิค 19 แตกต่างกันอย่างมากมาย ฉีดวัคซีน 1 ล้าน คนมีโอกาสที่มีภาวะอักษรที่โดนแบนอยู่ตัวเลขประมาณ 4 คน ผลข้างเคียงหรือผลไม่พึงประสงค์ต่าง ๆ ที่เกิดขึ้น เป็นผลข้างเคียงที่เกิดขึ้นชั่วคราว แต่ติดโควิค 19 ตัวเลขของโลกในวันนี้ 100 คน เสียชีวิต 2.2 คน มันเป็นตัวเลขที่แตกต่างกันอย่างมากมายเหลือเกิน ผมขอความกรุณานะ วันนี้การฉีดวัคซีนไม่ใช่เพื่อตัวท่านเองอย่างเดียว คนที่ตั้งเวลาเพราะท่านจะได้ไม่แพร่เชื้อก็เรานั้นถ้าเราฉีดกันได้เยอะพอและทันเวลา เรากำลังจะช่วยประเทศ เพราะโควิค 19 อาจจะอยู่ไม่ได้ ถ้าคนในประเทศไทยมีภูมิคุ้มกันเยอะเกินระดับหนึ่ง ขอความกรุณามั่นใจเดี๋ยวที่มีอยู่ในสมองเราอย่างเดียว ทำอย่างไรให้คนไข้ ทำยังไงให้คนไทยปลอดภัยจากโควิค 19 ขอให้เชื่อกันอีกครั้งหนึ่งนะครับ ผมขอกันจริง ๆ ผมขอร้องกันจริง ๆ เลยล่ะ ถ้าร่วมกันจริง ๆ ผมเชื่อว่าเราจะผ่านไปอันนี้ไปได้ด้วยดี อย่ารอจนวิกฤตรุนแรงจนแก้ไขไม่ได้นะหลอกให้คิดออกนะครับ ขอบคุณทุกท่านค่ะ</w:t>
      </w:r>
    </w:p>
    <w:p>
      <w:pPr>
        <w:pStyle w:val="BodyText"/>
      </w:pPr>
      <w:r>
        <w:t xml:space="preserve">(คุณสุภนันท์) สวัสดีครับ ต้อนรับคุณผู้ชมทุกท่านนะครับ เข้าสู่การแถลงข่าวของศูนย์บริหารสถานการณ์โควิด 19 จากทำเนียบรัฐบาลประจำวันจันทร์3 พฤษภาคม 2514 นะครับ วันนี้สักครู่หลายท่านได้ติดตามกันไปก็คือทำงานของศาสตราจารย์แพทย์ประสิทธิ์นภาคณะแพทยศาสตร์ศิริราชพยาบาลนะครับ มาย้ำเรื่องของจำนวนตัวเลขที่เราเห็นฟ้าอากาศรายวันณขณะนี้ ถ้าตัวเลขยังไม่ลดลงนะครับ อาจจะทำให้สาขานั้นไปสู่ที่แท้จริงซึ่งตัวเลขจะลดลง ได้ ปัจจัยสำคัญกับปัจจัยแรกก็คือเรื่องของการฉีดปัจจัยก็คือเรื่องของมาตรการที่ทุกท่านสามารถมีส่วนร่วมรายการช่วยกันลดการติดเชื้อโควิค 19 ในประเทศไทยได้นะครับ สำหรับวันนี้สถานการณ์ในภาพรวมของประเทศไทย รวมถึงมุมมองทางการแพทย์ มองสถานการณ์รักษาการตัวเลขออกมาแล้วจะสามารถถ่ายภาพได้อย่างไร มุมมองของหน่วยงานที่เป็นศูนย์ของการบริหารสถานการณ์ covid-19 ของไทยเราจะมีมาตรการอะไรอย่างไรออกมาบ้าง วันนี้เรียนเชิญนะครับ ท่านแพทย์หญิงอภิสมัย ศรีรังสรรค์ นะครับ ผู้ช่วยโฆษก ศบค.</w:t>
      </w:r>
    </w:p>
    <w:p>
      <w:pPr>
        <w:pStyle w:val="BodyText"/>
      </w:pPr>
      <w:r>
        <w:t xml:space="preserve">(แพทย์หญิงอภิสมัย) กราบสวัสดีพี่น้องประชาชน พี่น้องสื่อมวลชนท่านนะคะ ก็กลับมารายงานสถานการณ์การเชื้อในวันนี้นะคะ แล้วก็เชื่อว่าหลายท่านได้ตามข้อมูลยอดผู้เสียชีวิตรายวัน สำหรับในวันนี้ 30 ท่านนะคะ ก็ทำให้พวกเราทุกคนมีความเป็นห่วงนะคะ แล้วก็อยากจะทราบมาตรการที่ทาง ศบค. ได้หารือกับกระทรวงสาธารณสุข และหน่วยงานที่เกี่ยวข้อง ที่จะการสถานการณ์เหล่านี้อย่างไรนะคะ ตามที่สถานการณ์ตัวเลข รายงานผู้ติดเชื้อรายวัน วันนี้นะคะ พบยอด 2,041 รายค่ะ ซึ่งในจำนวนนี้ผู้ที่งบในการคัดกรองจากโรงพยาบาลนะคะ 1943 ราย เป็นการพบในชุมชน 97 ราย และเดินทางจากต่างประเทศ 1 รายค่ะ อย่างที่เรียนนะคะ ว่าในส่วนของผู้เสียชีวิตวันนี้ ตัวเลขสูงถึง 31 คนค่ะ จึงทำให้ยอดผู้เสียชีวิตสะสมตั้งแต่ 1 เมษายนที่ผ่านมานะคะ อยู่ที่ 182 คนนะคะ ยอดผู้ที่กำลังรักษาตัวอยู่ในตอนนี้นะคะ เป็น 29,765 รายค่ะ ในจำนวนนี้ที่เรามีความเป็นห่วง ก็คืออาการหนัก 981 ราย จำเป็นต้องใช้เครื่องช่วยหายใจ วันนี้รายงานอยู่ที่ 278 รายนะคะ ซึ่งกระจายอยู่ทั้งในส่วนของกรุงเทพมหานคร และหลาย ๆ จังหวะทั่วประเทศนะคะ ในส่วนของรายงานผู้เสียชีวิตใน 31 ราย ในวันนี้นะคะ สิ่งที่สำคัญที่นำสรุป เรียนให้ทุกท่านเห็นภาพ ก็คือเป็นเพศชาย 18 ราย หญิง 13 รายนะคะ อายุตั้งแต่ 31 ถึง 83 ปี และที่ ศบค. ให้ความสำคัญนะคะ ก็คือมีใจเสี่ยงสำคัญ คือ การใกล้ชิดสมาชิกครอบครัวที่เป็นผู้ติดเชื้อยืนยันก่อนหน้า ถึง 6 ราย มีประวัติสัมผัสใกล้ชิด และเพื่อน และเพื่อนร่วมงาน 2 ราย มีการสัมผัสผู้ติดเชื้อยืนยันถึง 15 รายค่ะ และในจำนวนนี้นะคะ กลุ่มที่เสียชีวิตก่อนที่จะทราบผลนั้น มี 2 ราย และทราบผลในวันที่เสียชีวิต 1 ราย ซึ่งจะการรายงานไทม์ไลน์ของผู้เสียชีวิตทั้ง 3 ท่านนะคะ พบว่าในขณะที่มีการป่วย ก็อาการในตอนแรกนะคะ ไม่ได้มีภาวะรุนแรง แล้วก็ทั้ง 3 ท่าน ไม่ได้ตระหนักว่ามีการติดเชื้อโควิค 19 นะคะ ก็เป็นสิ่งที่เราจะนำมาสรุปกันในที่ประชุม ศบค. ในวันนี้เพื่อเรียนรู้กันด้วยค่ะ อย่างไรก็ตามก็ต้องขอแสดงความเสียใจผู้เสียชีวิตและครอบครัวทุก ๆ รายด้วยนะคะ ไปดูทิศทางของการตามรายงานผู้ติดเชื้อสะสมของระลอกเมษายน 42,162 ราย ท่านจะเห็นว่าทางมียอดแหลมในช่วงก่อนหน้านี้ ก็คือช่วงปลายเมษายนตอนนี้ทิศทางพฤษภาคม ดูเหมือนว่าค่อนข้างที่จะชะลอตัวนะคะ แต่พอเราลงไปแจกแจงในแต่ละพื้นที่ค่ะ ท่านจะเห็นว่าถ้าเราแยกเป็นกลุ่มกรุงเทพหมานคร ปริมณฑล และจังหวัดอื่น ๆ ที่เหลือในสไลด์ถัดไปนะคะ ซึ่งกรุงเทพหมานครนี่ เรียกตามใส่เสียงด้วยจะเห็นได้ชัดว่าในส่วนของสัมผัสกับผู้ป่วยรวมบ้าน จะเป็นตัวเลขที่ชัดขึ้นมาในตอนนี้ สีเหลืองข้างบนนะเป็น กทม. สูงสุดตอนแรกนั้น ก็คือตัวเลขในส่วนของสถานบันเทิง ตอนนี้ตัวเลขสถานบันเทิงเล็กลงแต่ตัวเล็กใหญ่นะคะ จะไม่อยู่ที่การสัมผัสผู้ป่วยยืนยันก่อนหน้านี้แล้วก็เป็นลักษณะของการสัมผัสใกล้ชิดผู้ร่วมบ้าน หรือผู้ที่เป็นเพื่อนร่วมงานค่ะ ในส่วนของผู้ที่ติดเชื้อรายงานจากการเดินทางต่างประเทศ วันนี้มี 1 รายนะคะ เป็นชาวกัมพูชาอายุ 27 ปี มีการเชื้อและไม่มีอาการนะคะ ซึ่งก็จะมีการตามเรื่องของสายพันธุ์ของเชื้อ อย่างไรก็ตาม วันนี้ในที่ประชุม ศบค. มีการหารือกันนะคะ ขอความร่วมมือไปยังหน่วยงานความมั่นคงตามแนวชายแดน ก่อนหน้านี้เราเฝ้าระวังเข้มข้น ในส่วนของชายแดนพม่านะคะ แต่ตอนนี้นี่ เราพบว่าส่วนของมาเลเซีย กัมพูชา พม่า ลาว ก็คงต้องเข้มข้น เฝ้าระวังกันอย่างใกล้ชิดค่ะ ไปดูสกอร์บอร์ดรายงานการติดเชื้อนิดหนึ่งนะคะ ตรงนี้นี่ท่านจะเห็นตัวเลขที่มีหลายพื้นที่ปรับเป็นสีเขียวนะคะ ไล่สกอร์บอร์ดไปโดยสรุปเร็ว ๆ นิดหนึ่ง โดยรวม ๆ นะคะ ท่านจะเห็นว่าการกระจายการรายงานผู้ติดเชื้อยังเข้มข้นอยู่ในพื้นที่ กทม. และปริมณฑล ถ้าสรุปให้เห็นจํานวนผู้ติดเชื้อ แยกรวมทั้งประเทศ แยก กทม. กับปริมณฑลออกไปนะคะ จะเห็นได้ชัดเลยค่ะ ว่าในส่วนของ กทม. ที่เป็นตัวเลขของ 3 พฤษภาคม 675 รายนะคะ แล้วก็ปริมณฑล ตัวเลขใหญ่จะอยู่ที่ 489 ขอสไลด์ถัดไปค่ะ ถัดไปค่ะ ตัวสไลด์นี้นะคะ ก็คือในส่วนของกทมนะคะ วันที่ 3 ตัวเลขจะอยู่ที่ 675 ปริมณฑล 489 แล้วตรงนี้นี่ ที่สำคัญนะคะ ในส่วนของปริมณฑลยังอยู่ที่ 3 จังหวัดหลักที่เราถาม ก็คือ สมุทรปราการ นนทบุรี และปทุมธานี ย้อนกลับไปสไลด์ก่อนหน้านิดนึงนะคะ ก็จะเห็นภาพรวมของแผนที่ประเทศไทยก็จะเห็นว่าจังหวัดที่เป็นพื้นที่สีขาวนะคะ ตอนนี้มี 13 จังหวัดด้วยกันค่ะ พื้นที่สีเขียว ซึ่งหมายถึงมีรายงานผู้ติดเชื้ออยู่ที่ต่ำกว่า 10 รายนะคะ ตอนนี้มี 36 จังหวัด สีเหลือง ก็คือมีรายงานผู้ติดเชื้อในจังหวัดนั้นไม่เกิน 50 ราย ตอนนี้เพิ่มเป็น 21 จังหวัดนะคะ และจังหวัดที่อยู่สีส้ม สีแดง ที่มีรายงานผู้ติดเชื้อ 50 รายขึ้นไป ยังเข้มข้นอยู่ที่ 7 จังหวะนะคะ ในสไลด์ไปท่านจะเห็นว่า ใน 10 จังหวัดที่เราตาม ก็ยังเป็นกรุงเทพฯ นนทบุรี สมุทรปราการ ชลบุรี สุราษฎร์ธานี เชียงใหม่ ปทุมธานี นครศรีธรรมราช สมุทรสาคร และพัทลุงนะคะ ตอนนี้พัทลุงเป็นอันดับที่ 10 ค่ะ โดยสรุปรวมแผนภาพที่แสดงเป็นทิศทาง ขอสไลด์ค่ะ สไลด์นี้นะคะ ก็คือจะเห็นชัดเลยว่า กทม. ปริมณฑลซึ่งแสดงเป็นกราฟสีน้ำเงินนะคะ จะยังมีทิศทางที่ยังสูงขึ้นค่ะ ถ้ารวม กทม. และปริมณฑล ในขณะที่สีเขียวแสดงรายงานผู้ติดเชื้อต่างจังหวัดตรงนี้นี่ สีเขียวค่อนข้างชะลอตัวแล้วก็เป็นไปในทิศทางที่ได้ดีขึ้นค่ะ ที่ประชุม ศบค. ในวันนี้มี การพูดคุยกันเป็นพิเศษ ในเรื่องของพื้นที่กทม. นะคะ อยากจะให้ทุกท่านเห็นตามของรายงานผู้ติดเชื้อ กทม. สักนิดนึงนะคะ ตรงนี้จะเห็นได้ชัดว่าจากการสังเกตรายงานเชื้อรายวันนะคะ จะพบว่ายอดผู้ติดเชื้อของ กทม. ระลอกใหม่ เมษายน สะสม 40120 ราย ทั่วประเทศให้นะคะ เป็นกทม 13283 ราย ซึ่งตัวเลขตรงนี้นี่ เน้นย้ำไปที่ตลาด ชุมชน และขนส่ง มากถึง 674 รายนะคะ ถ้าดูในสไลด์ที่รายงานเรื่องของใส่เสียงที่พบได้นะคะ จากนั้นไปดูแยกเขตนิดหนึ่งค่ะ ซึ่งในส่วนของเขตนี้นะคะ มีรายงานผู้ป่วยหนาแน่นอยู่ที่ไหนบ้าง ก็ให้สังเกตในพื้นที่นี้นะคะ มีห้วยขวาง ดินแดง บางเขน วัฒนา จตุจักร ลาดพร้าว วังทองหลาง สนามหลวง และภาษีเจริญ อย่างห้วยขวางนี่ จำนวนสะสมถึงเกือบ 400 ราย อย่างนี้เป็นต้นนะคะ กทม. ได้รายงานการวิเคราะห์ผู้เสียชีวิตนะคะ ในรอบเมษายนซึ่งตัวเลขของกทมอยู่ที่ 52 คนนะคะ ในส่วนของอายุนี่ จะพบว่ามีตั้งแต่ 27 ปี ถึง 90 ปี และอยากให้ท่านสังเกตวงกลมล่างขวา สีส้ม ที่เห็นใหญ่ ๆ นั่นน่ะ คือ กลุ่มไปเสี่ยงที่สำคัญของผู้เสียชีวิตก็คือมีประวัติร่วมบ้านผู้ป่วยยืนยันว่านี่เป็นที่มาที่เราพูดคุยกันในวันนี้นะคะ รวมทั้งปัจจัยเสี่ยงอื่น ๆ นะคะ ไม่ว่าจะเป็นการพบผู้ติดเชื้อมาก ๆ ในส่วนของมหาวิทยาลัย โรงเรียน และมีร้านอาหารด้วยนะคะ ซึ่งอันนี้เป็นเหตุหนึ่ง ที่ตอบพี่น้องประชาชนที่สอบถามเข้ามาในช่วงนี้นะคะ ว่าทำไมเราถึงไม่อนุญาตให้รับประทานอาหารที่ร้าน ในพื้นที่ที่ควบคุมสูงสุดนะคะ ก็เนื่องมาจากการสอบไทม์ไลน์ แล้วก็รวมไปถึงการซักประวัติ ผู้ที่มีประวัติติดเชื้อ แล้วในที่สุดท่านก็เสียชีวิตนี่นะคะ จากกลุ่มนี้นี่ พบว่ามีจำนวนมากที่เป็นการรับประทานอาหารในร้าน มีการสังสรรค์กับกลุ่มเพื่อนฝูง และคนในครอบครัว อันนี้เป็นสาเหตุนะคะ ที่ทำให้ต้องมีการปิดการรับประทานอาหารในร้าน ซึ่งก็เห็นใจผู้ประกอบการนะคะ เพราะว่าหลาย ๆ ร้านนั้นมาตรการทำได้อย่างดีเยี่ยมเลยนะคะ มีการเว้นระยะห่าง ครอบครัวเดียวกันก็ยังอยากให้นั่งอยู่คนละโต๊ะ อย่างนี้เป็นต้น แต่อยากให้ท่านทราบนะคะ ว่าจำนวนผู้ติดเชื้อใน กทม. ค่อนข้างสูง เรามีความเป็นห่วงในเรื่องของการทรัพยากรทางด้านสาธารณสุข ที่จะดูแลพี่น้องประชาชนให้ให้ปลอดนะคะ ก็จึงจำเป็นต้องออกมาตรการเข้มข้นสูงสุด หรือไม่อนุญาตให้รับประทานอาหารในร้าน แต่เมื่อสถานการณ์ดีขึ้นนะคะ จะมีการประกาศมาตรการผ่อนคลายตามมาค่ะ วันนี้ในที่ประชุม ศบค. ชุดเล็ก คุยกันในเรื่องของสถานการณ์ชุมชนคลองเตยนะคะ โดย สปคม. ค่ะ สถาบันป้องกันควบคุมโรคเมือง ได้นำเรียนในที่ประชุมนะคะ ถึงเรื่องของการรายงานผู้ติดเชื้อและการค้นหาเชิงในชุมชนคลองเตยค่ะ ซึ่งเป้าหมายนี่นะคะ ในส่วนของชุมชนพื้นที่คลองเตยนะคะ จะมุ่งเป้าไปที่ 39 ชุมชนค่ะ ไม่ว่าจะเป็นชุมชนเมือง ชุมชนแออัด พี่น้องประชาชนอยู่กันอย่างหนาแน่น แล้วก็มีชุมชนที่อยู่ในส่วนของเคหะนะคะ จากรายงานของการเคหะแห่งชาติ ซึ่งในปัจจุบันนี่นะคะ รายงานผู้ติดเชื้อฝนตรวจเป็นบวก 304 รายซึ่งใน 193 ราย จะค่อนข้างหนาแน่นอยู่ในพื้นที่ชุมชนแออัด และเรียนให้พี่น้องประชาชนได้รับทราบว่า ในกลุ่มก้อนที่ได้รับผลเชื้อผลเป็นบวกนี้นะคะ ทางกทมโดยหน่วยงานที่เกี่ยวข้องทั้งหมดช่วยเหลือ การนำผู้ป่วยเข้าสู่ระบบการรักษาแล้วทั้งสิ้น 100% นะคะ และตอนนี้ได้มีการพูดคุยกันถึง 39 ชุมชนนี้ มีรายงานผู้เชื้อหนาแน่น อยู่ที่ 3 ชุมชนหลักนะคะ ก็คือชุมชนพัฒนาใหม่ ชุมชน 70 ไร่ ชุมชนริมคลองวัดสะพาน ซึ่งก็นำไปสู่การลงพื้นที่ตรวจคัดกรองเชิงรุกในชุมชน อยากให้ท่านเห็นตัวเลขของการลงพื้นที่ตรวจนิดหนึ่งค่ะ อันนี้เป็นเฉพาะตัวเลขที่นำเสนอจากการหาผู้ติดเชื้อ โดยการจัดตั้งรถพระราชทานลงเก็บตัวอย่าง ในสไลด์ถัดไปนะคะ ในตัวสไลด์นี้นะคะ เป็นการรายงานจากรถพระราชทานซึ่งเก็บตัวอย่างผู้ติดเชื้อในวันที่ 27 และ 30 อยากให้เห็นภาพนะคะ ว่าชุมชน 70 ไร่ มีการตรวจไป 436 รายพบผู้ติดเชื้อ 21 รายชุมชนริมคลองวัดสะพานตรวจทั้งสิ้น 489 รายพบเสื้อยืดเข้า ชุมชนพัฒนาใหม่ 411 รายพบเชื้อ 49 ราย ซึ่งต้องเน้นย้ำนะคะ ว่าตรงนี้เป็นตัวเลขรายงานถึงวันที่ 30 เมษายนค่ะ ทาง สปคม. ก็กรุณาให้ข้อมูลนะคะ และตอนนี้ต้องย้ำเขาว่าข้อมูลอีก 2 ส่วน ที่ไม่ได้นำเสนอในสไลด์นี้ ก็คือการ Active Case finding คือ การค้นหาเชิงรุก ซึ่งหมายความว่าเมื่อบุคลากรในส่วนของควบคุมโรค สอบไทม์ไลน์ผู้ติดเชื้อ ก็จะได้ประวัติว่าคนเหล่านี้อยู่ที่ไหน พักที่ไหน ทำงานที่ไหน ก็มีการตามสอบสวนโรคไปยักลุ่มชุมชนเป้าหมายนะคะ ซึ่งก็ต้องขอคุณแกนนำชุมชนเป็นอย่างยิ่งนะคะ ในส่วนของชุมชนที่ลงพื้นที่ในทั้ง 3 ชุมชนนี้ ได้รับความร่วมมือแกนนำชุมชน ที่เรียกได้ว่าช่วยชี้เป้านะคะ ติดตามผู้ที่มีความเสี่ยงสูง ตอนนี้มีรายงานผู้สัมผัสเสี่ยงสูง อยู่ที่เกือบพันรายนะคะ แล้วก็ทางสำนักงานเขต สำนักอนามัย สปคม. เอง ก็มีแผนที่จะระดมตรวจกลุ่มที่มีความเสี่ยงสูงเสียงต่ำเหล่านี้ แล้วก็รวมทั้งขอความสนับสนุนใน ศบค. วันนี้นะคะ ไม่ว่าจะเป็นทรัพยากรเรื่องของบุคลากรช่วยลงตรวจ แล้วก็แล็บที่จะนำเข้ามาตรวจ และบ่ายนี้นะคะ จะมีการหารือในเรื่องของการปูพรมในชุมชนด้วยนะคะ รวมทั้งในส่วนของการจัดการ เมื่อตรวจพบผู้ป่วย ก็จะมีการคัดแยกความ… ระดับความรุนแรงค่ะ เป็นเขียว เหลือง แดง ในตอนนี้นะคะ ก็มีการตั้งศูนย์รับเรื่อง ซึ่งก็คือชุมชนวัดสะพานนะคะ เรียกได้ว่าเป็นจุดพักคอยวัดสะพานค่ะ ในเบื้องต้น คือ พอมีผู้ที่สงสัยติดเชื้อหรือผู้ติดเชื้อผลยืนยันแล้ว การที่จะให้กลับบ้าน ก็อาจจะทำให้เกิดความเสี่ยงไปติดเชื้อคนในครอบครัว อย่างที่เป็นรายงานเสมอมานะคะ ทางพื้นที่ก็ได้มีการกำหนดจุดพักคอยที่วัดสะพาน สำหรับผู้ป่วยที่มีอาการในระดับเขียว คือ มีอาการเล็กน้อยและไม่มีโรคประจำตัว อย่างไรก็ตามในส่วนของผู้ป่วยที่มีโรคประจำตัว หรือมีอาการระบบทางเดินหายใจ เป็นสีเขียว… เป็นสีเหลือง สีแดงด้วยนะคะ ศูนย์เอราวัณก็จะทำหน้าที่จัดหาเตียงที่เร็วที่สุด และในบ่ายวันนี้เช่นกันค่ะ ก็จะมีการหารือทั้งในส่วนของการคัดกรองเชิงรุก ในชุมชนคลองเตย รวมทั้งการพาพี่น้องประชาชนที่พบว่าเชื้อ หรือมีความเสี่ยงสูง ไปเข้าสู่ระบบการรักษาที่เหมาะสมนะคะ อย่างไรก็ตาม การที่พี่น้องประชาชนในชุมชนตอนนี้ค่ะ ก็มีผู้นำชุมชนลงพื้นที่นะคะ แล้วก็พยายามที่จะไปตรวจว่ามีใครที่มีความเสี่ยง ก็แนะนำให้กักกันอยู่ในบ้านก่อนนะคะ โดยมีนักสังคมสงเคราะห์ มีผู้นำชุมชน มีองค์กรภาครัฐฯ ภาคเอกชนมากมายทีเดียวค่ะ ที่ช่วยกันลงพื้นที่ใน 3 ชุมชนหลักนะคะ ไม่ว่าจะเป็นการจัดเตรียมอาหาร รวมทั้งสาธารณูปโภคที่จำเป็นนะคะ เพื่อที่จะให้พี่น้องประชาชนที่ได้รับการขอร้องให้กักกันตัวเองอยู่ในบ้าน ลดการเดิน ทางลดการสัมผัสผู้อื่นด้วยนะคะ ว่าจะสามารถที่จะดำเนินชีวิตได้อย่างปลอดภัย ในขณะที่แยกกากได้อย่างปลอดภัย ก่อนที่จะรอการจัดสรรให้ไปอยู่ในสถานที่ดูแลที่เหมาะสมนะคะ ตอนนี้ทางผู้นำชุมชนก็ทำงานหนักเลยค่ะ มีการส่งรายชื่อสมาชิกมีการสอบประวัติใครเป็นผู้สัมผัสเสียงสูง เสียงต่ำ ตอนนี้ร่วมมือกันภาคส่วน แล้วก็กรมควบคุมโรค ก็ได้มีการหารือว่าจะมีการจัดสรรวัคซีนนะคะ เข้าไประดมฉีดในกลุ่มเป้าหมายในชุมชนที่มีรายงานผู้ติดเชื้อสูงด้วยนะคะ ก็อยากให้พี่น้องประชาชนติดตามการทำงาน แล้วก็พยายามที่จะดูแล ระมัดระวังตัวเอง เมื่อสักครู่ แสดงให้เห็นแผนที่ไปแล้วนะคะ ประชาชน รวมทั้งชุมชนใกล้เคียง ต้องติดตามข่าวอย่างใกล้ชิดในช่วงนี้นะคะ เพราะว่าจะมีการประกาศว่าจะมีการลงตรวจ ปูพรมคัดกรองอย่างไร ที่ไหน ถ้าท่านอยู่ในพื้นที่นั้น ขอความร่วมมือให้ไปตรวจ ถ้าท่านเป็นผู้ประกอบการ เป็นเจ้าของอพาร์ตเมนต์ อยู่ในตลาด หรือชุมชนได้นะคะ ขอความกรุณาให้ท่านสอบถามคัดกรองบุคคลที่อยู่ในความดูแลของท่านด้วยค่ะ อย่างเช่นถ้าเรามีหรือว่าพนักงานของเราอาศัยอยู่ในพื้นที่ชุมชนหรือการเคหะที่มีความเสี่ยง ท่านสามารถที่จะถามประวัติการสัมผัสผู้อื่น หรือผู้ติดเชื้อยืนยัน แล้วก็สามารถที่จะจัดการให้ผู้ที่มีประวัติเสี่ยงเหล่านี้นี่นะคะ สามารถที่จะการจัดการแยกเขา ออกจากคนที่เป็นผู้สูงอายุ หรือผู้ป่วยให้ชัดเจน และอย่าลืมเน้นย้ำ DMHTTA ที่เราเน้นกับพี่น้องประชาชนเสมอนะคะ การที่ผู้ป่วยหรือผู้ที่มีความเสี่ยงสูง เขายังอยู่ร่วมในชุมชนกับเรา การสวมหน้ากากอนามัย ทั้งตัวท่าน แล้วก็ตัวผู้ที่มีความเสี่ยง ก็จะช่วยลดอัตราเสี่ยงลงได้ด้วยค่ะ ที่ประชุม ศบค. ในวันนี้ยังพูดคุยกันถึงเรื่องของชุมชนบ่อนไก่ด้วยนะคะ แขวงลุมพินี เขตปทุมวัน อยากให้พี่น้องประชาชนอ่านนะคะ เพราะว่าเบื้องต้นมีรายงานพบผู้ป่วยยืนยันปรายนะคะ แล้วก็ทางศูนย์บริการสาธารณสุข ตอนนี้ได้มีการจัดการใกล้เคียงกับชุมชนคลองเตยนะคะ มีรถพระราชทานลงพื้นที่ แล้วก็ในส่วนของผู้ที่มีความเสี่ยง ตอนนี้นี่ ทางพื้นที่ได้ให้ข้อมูลประชาสัมพันธ์พี่น้องประชาชน ที่มีประวัติอยู่ในกลุ่มเสี่ยงนะคะ ที่ จะให้ Home quarantine ตอนนี้ก็อยากให้ตาม แล้วก็ให้ดูรายละเอียดในเรื่องของการสุ่มตรวจนะคะ ซึ่งมีแผนว่าจะตรวจให้ได้ประมาณ 4,000 รายนะคะ พี่น้องประชาชนที่อยู่ในพื้นที่ก็ตามรายละเอียด แล้วก็ขอให้ผู้นำชุมชน สถานประกอบการ ติดตามข่าว แล้วก็ช่วยดูแลบุคลากรที่อยู่ในการดูแลของท่านด้วยนะคะ โดยเฉพาะอย่างยิ่ง ในวันนี้นี่นะคะ GISTDA เอง ก็ได้มีการนำเสนอข้อมูลชุมชนอัดหนาแน่นใน กทม. ทั้งหมด คือ เมื่อเราได้มีการเรียนรู้คลัสเตอร์ในตลาด กทม. ก็ไม่นิ่งนอนใจนะคะ มีการไปพยายามค้นหาว่าพื้นที่อื่นที่ยังไม่เกิดแพร่ระบาดแพร่กระจายเชื้อ จะต้องมีการเตรียมเฝ้าระวัง รับมืออย่างไร GISTDA ได้นำเสนอข้อมูลการเคหะแห่งชาตินะคะ พบว่าชุมชนแออัดทั่ว กทม. มีที่เราปักหมุดไว้นะคะ อยู่ประมาณ 680 ทั่วกทม. วันนี้นี่ เรานำผู้ที่มีรายงานการติดเชื้อม้าแยกเป็นบริเวณเป็นเขตก็พบว่า ผู้ที่ติดเชื้อระดับสีแดงนะคะ คือ มีรายงานผู้ติดเชื้อประมาณ 301 รายนะคะ ตรงนี้นะคะ GISTDA ก็ได้ปักหมุดเพิ่มเติมในส่วนของตำแหน่งชุมชนโดยช่องตลาดตลาดก็จะมีอยู่ 745 ซึ่งตลาดตรงนี้ด้วยนะคะ ที่เราปักหมุดให้ท่านเห็นเนี่ยมีทั้งส่วนที่เป็นตลาดถาวรนะคะ ก็รวมทั้งตลาดนัดบางพื้นที่ก็จะมีเฉพาะบางวันบางช่วงเวลา รวมทั้งได้มีการวางแผนนะคะ ถ้าการลงพื้นที่ชุมชนที่มีพี่น้องประชาชนอยู่กันอย่างหนาแน่น มีตลาดมี ที่รวมกลุ่มที่ประชาชนจะไปจับจ่ายใช้สอย จะต้องมีมาตรการในการลงพื้นที่เฝ้าระวัง หรือกำหนดการคัดกรองเชิงรุกอย่างไร รวมไปถึงการเตรียมความพร้อมในส่วนของโรงพยาบาล การดูแลรักษาและโรงพยาบาลสนาม ที่ได้ก็นำเสนอตำแหน่งที่ปักหมุดโรงพยาบาลสนาม กทม. ให้เราได้มีการเตรียมวางแผนรับมือด้วยนะคะ อย่างไรก็ตามอยากจะเน้นย้ำเขาว่าตอนนี้นี่ พี่น้องประชาชนที่ติดตามข่าว หลายครั้ง เราก็จะขอความร่วมมือท่านนะคะ ว่าผู้ติดเชื้อผู้ที่มีความเสี่ยงสูงตอนนี้อยู่รอบ ๆ ตัวท่านการที่ท่านมีคนสัมผัสใกล้ชิดก็จำเป็นที่ท่านจะต้องระมัดระวังเรื่องของมาตรการส่วนตัวนะคะ มีการพยายามที่จะสวมหน้ากากอนามัย อย่างตอนต้นของการรายงานวันนี้นะคะ ท่านอาจารย์ประสิทธิ์ก็ได้เน้นย้ำว่าแม้แต่การอยู่ร่วมกับผู้ใกล้ชิด คนในครอบครัว เราก็จำเป็นต้องสวมใส่หน้ากากอนามัยด้วยนะคะ ก็ขอฝากไว้เท่านี้ค่ะ อ</w:t>
      </w:r>
    </w:p>
    <w:p>
      <w:pPr>
        <w:pStyle w:val="BodyText"/>
      </w:pPr>
      <w:r>
        <w:t xml:space="preserve">(คุณสุภนันท์) ครับ ไหน ๆ ก็พูดถึงเรื่องของผู้ที่สัมผัสใกล้ชิดกับผู้ที่ติดเชื้อก่อนหน้านี้นะครับ หลายคนก็บอกว่ามีความจำเป็นเนื่องจากว่าถ้าเกิดดูในบริบทสังคมคือว่าเขาต้องอยู่บ้านเดียวผู้ป่วยอยู่แล้วซึ่งบางคนเองก็อยู่ด้วยกันก่อนตั้งแต่ที่เขาจะรู้ว่าติดเชื้อด้วยซ้ำไป บางคนต้องอยู่แบบนี้มีคำแนะนำเพิ่มเติมสำหรับผู้ที่มีความจำเป็นต้องอยู่บ้านเดียวยังไงบ้างครับ</w:t>
      </w:r>
    </w:p>
    <w:p>
      <w:pPr>
        <w:pStyle w:val="BodyText"/>
      </w:pPr>
      <w:r>
        <w:t xml:space="preserve">(แพทย์หญิงอภิสมัย) ค่ะ ก็ต้องเรียนว่าเห็นใจพี่น้องประชาชนนะคะ เพราะว่าอย่าว่าแต่ชุมชนพื้นที่ที่อาศัยกันอย่างแออัดเลยค่ะ ในส่วนของพี่น้องประชาชนจำนวนมากนะคะ ในบางบ้าน ก็อยู่อาศัยกันหลาย ๆ คน หลาย ๆ วัย แล้วก็จะมีการใช้สถานที่ร่วมกันในหลาย ๆ จุด สิ่งที่ ศบค. เน้นย้ำนะคะ จากคำแนะนำของกรมควบคุมโรค ก็คือว่าอันดับแรกนี่ หากบ้านของท่านมีผู้สูงอายุผู้ป่วยติดเตียง หรือผู้ที่มีประวัติโรคประจำตัว อันนี้นี่ ท่านจำเป็นต้องพยายามแยกพื้นที่ ให้บุคคลเหล่านี้นะคะ มีโอกาสที่จะสัมผัสใกล้ชิด รวมกลุ่มผู้ที่อาจจะยังต้องเดินทางออกนอกบ้านไปทำงาน หรือว่าไปในพื้นที่เสี่ยง เท่าที่จะทำได้นะคะ อันที่ 2 ก็คือในเรื่องของข้าวของเครื่องใช้ค่ะ ก็มีรายงานว่าหลาย ๆ ครั้งนะคะ มีการแยกบริเวณกันพอที่เท่าเท่าที่ทำได้ แต่ยังต้องมีการใช้ข้าวของร่วมกันนะคะ ก็มีคำแนะนำให้ล้างทำความสะอาดที่มีการสัมผัสร่วม อย่างเช่น ลูกบิดประตู โต๊ะรับประทานอาหาร หรือว่าตู้เย็น อย่างนี้เป็นต้นนะคะ หรือแม้แต่ห้องน้ำนะคะ ก็มีคำแนะนำที่กรมควบคุมโรคก็ออกมาตรการนะคะ ว่าเราสามารถที่จะอาศัยกับป่วยได้ โดยมีมาตรการให้ผู้ป่วยเป็นผู้ที่ใช้ห้องน้ำเป็นคนสุดท้าย และมีมาตรการในการทำความสะอาดนะคะ เพื่อล้างสารคัดหลั่งต่าง ๆ ที่อาจจะมีโอกาสที่จะไปติดยังพี่น้องประชาชนที่อยู่ร่วมในบ้าน และอย่างไรก็ตามนี่ จากเดิม ในครอบครัวเดียวกัน เราจะมีการร่วมกันทำกิจกรรมร่วมกัน ดูทีวีร่วมกัน อย่างนี้เป็นต้น วันนี้เราก็พยายามที่จะให้มากที่สุดเท่าที่ท่านทำได้ อย่างไรก็ตามไปดูสไลด์หน้ากากเมื่อสักครู่ นิดหนึ่งนะคะ ที่เรียนเขาว่าหลาย ๆ ครั้งนี่ บางท่านที่มีความจำเป็นอย่างเช่นท่านเองต้องเป็นผู้ดูแลผู้สูงอายุ ต้องนำอาหารไปให้ผู้สูงอายุท่านรับประทาน ต้องเปลี่ยนผ้าอ้อม อย่างนี้เป็นต้น อย่าให้เห็นนะว่าหากท่านสวมหน้ากากอนามัยอย่างต้องรวมทั้งผู้สูงอายุที่อยู่ในบ้านท่านสวมหน้ากากอนามัยด้วยนะคะ จะเห็นเลยว่าลดการติดเชื้อได้ถึง 95.5 เปอร์เซ็นต์ ตัวนี้เป็นสิ่งที่เรารณรงค์ และหลายบ้านนะคะ มีการถุงมือที่ใช้แล้วทิ้ง ก็เอามาใช้ในบ้านได้ อย่างนี้เป็นต้น ก็เห็นความพยายาม อย่างไรก็ตาม ไปดูสไลด์ถัดไปนิดหนึ่ง Face Shield ย้ำนะคะ กรมควบคุมโรคได้ย้ำรายละเอียดมานาน ว่าไม่สามารถที่จะป้องกันการติดเชื้อได้ คือ ถ้าสมมุติว่าผู้ติดเชื้อ 1 ราย ไม่สวม Face shield หรือตัวเราเองไม่ไม่สนหน้ากาก แต่ว่าส่วนเฉพาะ Face Chield อันนี้นี่ จะไม่ทำให้เราปลอดภัยนะคะ ก็ขอความร่วมมือให้สวมหน้ากากผ้าหน้ากากอนามัยอย่างปลอดภัยด้วยค่ะ</w:t>
      </w:r>
    </w:p>
    <w:p>
      <w:pPr>
        <w:pStyle w:val="BodyText"/>
      </w:pPr>
      <w:r>
        <w:t xml:space="preserve">(คุณสุภนันท์) ครับ ที่สอบถามเพิ่มเติมมาอีก 1 คำถามครับ เนื่องจากว่าตอนนี้บางส่วนอาจจะยังคงรอตัวเองอยู่ที่บ้านนะว่าตัวเลขจำนวนจะลดน้อยลงนะครับ แต่ว่าสอบถามเข้ามาว่าระหว่างที่รอเตียงรอรถพยาบาลมารับต่าง ๆ นี่ สามารถซื้อยามาทานเองได้ไหม</w:t>
      </w:r>
    </w:p>
    <w:p>
      <w:pPr>
        <w:pStyle w:val="BodyText"/>
      </w:pPr>
      <w:r>
        <w:t xml:space="preserve">(แพทย์หญิงอภิสมัย) จริง ๆ เรื่องของการรอตัวเองอยู่ที่บ้านนี่ เรามีความพยายามที่จะลดวันนะคะ ไปดูตัวเลขนิดนึงที่อันนี้เป็นตัวเลขที่ได้รับรายงานจากศูนย์แรกรับส่งต่อนิมิบุตร กระทรวงสาธารณสุข อยากจะให้ท่านเห็นนะคะ ว่าตัวเลขของ 2 พฤษภาคมนี้นะคะ ป่วยสำเร็จคือหมายความว่าเตียงให้ผู้ป่วยเหล่านี้ได้ 186 ราย ก็คือคิดเป็น 959 จำเป็นจะต้องเรียนให้ทราบว่าทางกระทรวงสาธารณสุขเองหน่วยงานที่เกี่ยวข้องทุกฝ่ายพยายามที่จะไม่ให้มีผู้ป่วยตกค้างรอเตียงอยู่ที่บ้าน ที่นี้มาคุยกันนิดหนึ่ง บางท่านถามว่าระหว่างอยู่ที่บ้าน ซื้อยาฆ่าไวรัส ยาฆ่าเชื้อ หรืออะไรอื่น ๆ มาทานเองได้ไหม ในส่วนของผู้เชี่ยวชาญตอบแบบนี้นะคะ ว่าหลาย ๆ ครั้งนี่ ผู้ที่จะรับประทานยานี่ ท่านเป็นผู้สูงอายุท่านมีโรคประจำตัวอย่างอื่นอยู่ หรือบางครั้งก็มียารักษาโรคที่ท่านรับประทานอยู่ เพราะฉะนั้น การที่ท่านจะซื้อยาอะไรมารับประทานก็ตามนี่ อาจจะกลายเป็นความเสี่ยงที่จะไปซ้ำเติมให้โรคนั้นแย่ลงนะคะ หรือแม้กระทั่งปฏิกิริยาระหว่างยาที่ท่านหามารับประทาน หรือว่ายาที่เป็นยาสำหรับโรคประจำตัวอยู่ ก็อาจจะเกิดความอันตรายรุนแรงเช่นกัน และนอกจากนี้ยังมีพี่น้องประชาชนที่ถามมาด้วยนะคะ ว่าอาหารเสริม มะนาว น้ำผึ้ง อะไรก็ตามนี่ อยากจะให้คณะบริโภคข่าว แล้วก็อย่าเพิ่งปฏิบัติตาม โดยที่ไม่ได้ขอปรึกษาแพทย์หรือผู้เชี่ยวชาญก่อน เพราะว่าอย่างป่วยที่เป็นเบาหวาน พอรับประทานน้ำผึ้ง ก็อาจจะทำให้อาการเบาหวานแย่ลงนะคะ หรือแม้กระทั่งฟ้าทะลายโจร ทางท่านอธิบดีกรมการแพทย์แผนไทย ก็ระบุชัดเจนนะคะ ว่าการที่จะรับประทานควรจะอยู่ในคำแนะนำการดูแลของแพทย์หรือว่าผู้เชี่ยวชาญด้วยเช่นกัน อย่างไรก็ตามนี่ โดยสรุปนี่นะคะ การที่จะซื้อยาฆ่าเชื้อ หรือว่ายาต่าง ๆ มารับประทานเองที่บ้านนี่ ก็ยังต้องบอกว่าต้องทำด้วยความระมัดระวัง เพราะว่าโดยเฉพาะอย่างยิ่ง ถ้าเป็นผู้ที่รับประทานยาประจำตัวอื่นหรือมีโรคประจำตัวอื่นก็ถือได้ว่าอันตรายได้เช่นกันค่ะ</w:t>
      </w:r>
    </w:p>
    <w:p>
      <w:pPr>
        <w:pStyle w:val="BodyText"/>
      </w:pPr>
      <w:r>
        <w:t xml:space="preserve">(คุณสุภนันท์) สำหรับวันนี้ไม่มีประเด็นคำถามเพิ่มเติมนะครับ คุณหมอเบิร์ดมีอะไรจะฝากทิ้งท้ายไหมครับ</w:t>
      </w:r>
    </w:p>
    <w:p>
      <w:pPr>
        <w:pStyle w:val="BodyText"/>
      </w:pPr>
      <w:r>
        <w:t xml:space="preserve">(แพทย์หญิงสุมนี) ขอบคุณบุคคลจำนวนหนึ่งนะคะ ที่กำลังช่วยเหลือทำให้สถานการณ์คลี่คลายนะคะ อย่างเช่น ขสมก. ตอนนี้ก็ทราบว่าพี่น้องประชาชนเดือดร้อนนะคะ เพราะว่ามีบางทีอยากจะลดความเสี่ยงในการติดเชื้อแต่พบว่ารถที่ให้บริการค่อนข้างหนาแน่นของฝากมาบอกนะคะ ว่าตอนนี้เพิ่มความถี่ในการเดินรถทั้งช่วงเช้าเย็นในช่วงที่มีชั่วโมงเร่งด่วน ที่พี่น้องประชาชนยังจำเป็นต้องออกเดินทางนะคะ ก็อยากให้เรื่องราวดี ๆ การร่วมด้วยช่วยกัน ช่วยเหลือต่าง ๆ นำเสนอ ศบค. ได้นะคะ แล้วก็เราก็จะนำมาให้พี่น้องประชาชนได้รับรู้ ติดตาม ขอให้ทุกท่านดูแลสุขภาพ ไม่เป็นผู้ติดเชื้อ ถ้ายิ่งกว่านั้น ดูแลคนในครอบครัวตัวท่านไม่ให้เป็นผู้ติดเชื้อด้วยนะคะ แล้วก็เราจะเห็นยอดผู้ติดเชื้อแต่ละวัน แต่ละวัน ค่อย ๆ ลดลงในที่สุด ก็ขอฝากไว้เท่านี้นะคะ ขอบพระคุณค่ะ</w:t>
      </w:r>
    </w:p>
    <w:p>
      <w:pPr>
        <w:pStyle w:val="BodyText"/>
      </w:pPr>
      <w:r>
        <w:t xml:space="preserve">(คุณสุภนันท์) ขอบคุณนะครับ ท่านผู้ช่วยโฆษก ศบค. นะครับ แพทย์หญิงอภิสมัย ศรีรังสรรค์ นะครับ มานำเรียนในส่วนของสถานการณ์รวมทั้งเรื่องของมาตรการต่าง ๆ ที่หาผู้ช่วยนาฬิกาติดเชื้อให้ได้มากที่สุด เพื่อป้องกันไม่ให้ประเทศไทยเรา เข้าสู่เรื่องของขั้นวิกฤต ในการสำรวจสถานการณ์ covid-19 ทุกคนสามารถร่วมด้วยช่วยกันกลับ ลำดับต่อไปนะครับ เป็นการแถลงข่าวในภาษาอังกฤษ ในการสื่อสารทำความเข้าใจในการจะเป็นชาวต่างชาติ ที่พักอาศัยอยู่ในประเทศไทยก็ดี เป็นสื่อมวลชนต่างประเทศที่ติดตามทำข่าวความคืบหน้าสถานการณ์ COVID-19 ในบ้านเราก็ดีนะครับ เรียนเชิญท่าน ท่านณัฐภาณุ นพคุณ อธิบดีกรมสารนิเทศและรองโฆษกกระทรวงการต่างประเทศ</w:t>
      </w:r>
    </w:p>
    <w:p>
      <w:pPr>
        <w:pStyle w:val="BodyText"/>
      </w:pPr>
      <w:r>
        <w:t xml:space="preserve">(ณัฐภาณุ) สวัสดีครับ</w:t>
      </w:r>
    </w:p>
    <w:p>
      <w:pPr>
        <w:pStyle w:val="BodyText"/>
      </w:pPr>
      <w:r>
        <w:t xml:space="preserve">[ภาษาต่างประเทศ] สวัสดีครับ</w:t>
      </w:r>
    </w:p>
    <w:p>
      <w:pPr>
        <w:pStyle w:val="BodyText"/>
      </w:pPr>
      <w:r>
        <w:t xml:space="preserve">(คุณสุภนันท์) ครับ ขอบพระคุณท่านณัฐภาน พคุณ นะครับ รองอธิบดีกรมสารนิเทศและรองโฆษกกระทรวงการต่างประเทศ ในการประชุม คือ การแถลงข่าวรปภในช่วง 11.30 น. วันนี้สำหรับช่วงบ่าย 2 วันนี้นะครับ ให้หน่อยคุยกันนะครับ หลังจากที่เรานั้นต้องเริ่มใช้มาตรการที่มีความเข้มข้นเพื่อจอดรถพระบาทนำมาสู่ผลกระทบในมิติทางด้านเศรษฐกิจรายงานอ่านดิคนที่เป็นเรื่องของการรายงานต่าง ๆ เหล่านี้จะมีมาตรการในการดูแลอย่างไร 14.00 นช่วงนี้ ผม สุภนันท์ ฤทธิ์มนตรี ลาไปก่อนครับ สวัสดีครับ</w:t>
      </w:r>
    </w:p>
    <w:p>
      <w:pPr>
        <w:pStyle w:val="BodyText"/>
      </w:pPr>
      <w:r>
        <w:t xml:space="preserve">[สิ้นสุดการถอด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ทดสอบ PE+ASR ห้อง 4217) แถลงสถานการณ์ COVID-19 (ศบค.) 3 พ.ค. 2564</dc:title>
  <dc:creator/>
  <cp:keywords/>
  <dcterms:created xsi:type="dcterms:W3CDTF">2022-10-28T03:48:37Z</dcterms:created>
  <dcterms:modified xsi:type="dcterms:W3CDTF">2022-10-28T03: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ตุลาคม 2565 เวลา 09.00 น.</vt:lpwstr>
  </property>
  <property fmtid="{D5CDD505-2E9C-101B-9397-08002B2CF9AE}" pid="3" name="subtitle">
    <vt:lpwstr/>
  </property>
</Properties>
</file>